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6" w:name="cover-letter"/>
    <w:p>
      <w:pPr>
        <w:pStyle w:val="Heading1"/>
      </w:pPr>
      <w:r>
        <w:t xml:space="preserve">COVER LETTER</w:t>
      </w:r>
    </w:p>
    <w:p>
      <w:pPr>
        <w:pStyle w:val="FirstParagraph"/>
      </w:pPr>
      <w:r>
        <w:rPr>
          <w:bCs/>
          <w:b/>
        </w:rPr>
        <w:t xml:space="preserve">John Doe</w:t>
      </w:r>
      <w:r>
        <w:br/>
      </w:r>
      <w:r>
        <w:t xml:space="preserve">123 Innovation Drive</w:t>
      </w:r>
      <w:r>
        <w:br/>
      </w:r>
      <w:r>
        <w:t xml:space="preserve">Cape Town, Western Cape 7700</w:t>
      </w:r>
      <w:r>
        <w:br/>
      </w:r>
      <w:r>
        <w:t xml:space="preserve">South Africa</w:t>
      </w:r>
      <w:r>
        <w:br/>
      </w:r>
      <w:r>
        <w:t xml:space="preserve">john.doe@example.com | +27 82 123 4567</w:t>
      </w:r>
      <w:r>
        <w:br/>
      </w:r>
    </w:p>
    <w:p>
      <w:pPr>
        <w:pStyle w:val="BodyText"/>
      </w:pPr>
      <w:r>
        <w:t xml:space="preserve">April 5, 2024</w:t>
      </w:r>
    </w:p>
    <w:p>
      <w:pPr>
        <w:pStyle w:val="BodyText"/>
      </w:pPr>
      <w:r>
        <w:rPr>
          <w:bCs/>
          <w:b/>
        </w:rPr>
        <w:t xml:space="preserve">Hiring Team</w:t>
      </w:r>
      <w:r>
        <w:br/>
      </w:r>
      <w:r>
        <w:t xml:space="preserve">[Company Name]</w:t>
      </w:r>
      <w:r>
        <w:br/>
      </w:r>
      <w:r>
        <w:t xml:space="preserve">[Company Address]</w:t>
      </w:r>
      <w:r>
        <w:br/>
      </w:r>
      <w:r>
        <w:t xml:space="preserve">Cape Town, Western Cape</w:t>
      </w:r>
      <w:r>
        <w:br/>
      </w:r>
      <w:r>
        <w:t xml:space="preserve">South Africa</w:t>
      </w:r>
      <w:r>
        <w:br/>
      </w:r>
    </w:p>
    <w:bookmarkStart w:id="25" w:name="dear-hiring-team"/>
    <w:p>
      <w:pPr>
        <w:pStyle w:val="Heading2"/>
      </w:pPr>
      <w:r>
        <w:t xml:space="preserve">Dear Hiring Team,</w:t>
      </w:r>
    </w:p>
    <w:p>
      <w:pPr>
        <w:pStyle w:val="FirstParagraph"/>
      </w:pPr>
      <w:r>
        <w:t xml:space="preserve">As a highly motivated and experienced Data Scientist with a passion for leveraging data to drive impactful solutions, I am excited to apply for the Data Scientist position at [Company Name] in Cape Town, South Africa. With over five years of experience in data analysis, machine learning, and predictive modeling, I am eager to contribute my technical expertise and cultural awareness to support your mission of innovation in this dynamic region. My background aligns closely with the requirements of this role, and I am particularly drawn to [Company Name]’s commitment to excellence in data-driven decision-making within South Africa’s evolving tech landscape.</w:t>
      </w:r>
    </w:p>
    <w:bookmarkStart w:id="20" w:name="professional-background"/>
    <w:p>
      <w:pPr>
        <w:pStyle w:val="Heading3"/>
      </w:pPr>
      <w:r>
        <w:t xml:space="preserve">Professional Background</w:t>
      </w:r>
    </w:p>
    <w:p>
      <w:pPr>
        <w:pStyle w:val="FirstParagraph"/>
      </w:pPr>
      <w:r>
        <w:t xml:space="preserve">I hold a Master’s degree in Data Science from the University of Cape Town, where I focused on statistical modeling and data visualization techniques tailored to African markets. My academic journey was complemented by internships at local startups in Cape Town, where I developed algorithms to optimize supply chain operations and improve customer segmentation strategies. These experiences not only honed my technical skills but also deepened my understanding of the unique challenges and opportunities present in South Africa’s business environment.</w:t>
      </w:r>
    </w:p>
    <w:p>
      <w:pPr>
        <w:pStyle w:val="BodyText"/>
      </w:pPr>
      <w:r>
        <w:t xml:space="preserve">As a Data Scientist at [Previous Company], I led cross-functional teams to analyze large datasets, identify trends, and develop predictive models that reduced operational costs by 20%. My work involved using Python, R, and SQL to process data from diverse sources, including customer interactions and market trends. Additionally, I designed interactive dashboards using Tableau to communicate insights to stakeholders in a clear and actionable manner. This role allowed me to collaborate with professionals across industries in Cape Town, from fintech firms to healthcare organizations, further strengthening my ability to adapt data science solutions to local contexts.</w:t>
      </w:r>
    </w:p>
    <w:bookmarkEnd w:id="20"/>
    <w:bookmarkStart w:id="21" w:name="technical-expertise"/>
    <w:p>
      <w:pPr>
        <w:pStyle w:val="Heading3"/>
      </w:pPr>
      <w:r>
        <w:t xml:space="preserve">Technical Expertise</w:t>
      </w:r>
    </w:p>
    <w:p>
      <w:pPr>
        <w:pStyle w:val="FirstParagraph"/>
      </w:pPr>
      <w:r>
        <w:t xml:space="preserve">My technical skill set spans the entire data science lifecycle, including data cleaning, exploratory data analysis (EDA), machine learning model development, and deployment. I am proficient in programming languages such as Python and R, with experience in libraries like Pandas, Scikit-learn, TensorFlow, and Keras. I also have hands-on experience with big data technologies like Hadoop and Spark, which are critical for handling large-scale datasets common in South Africa’s growing digital economy.</w:t>
      </w:r>
    </w:p>
    <w:p>
      <w:pPr>
        <w:pStyle w:val="BodyText"/>
      </w:pPr>
      <w:r>
        <w:t xml:space="preserve">In addition to coding skills, I have a strong foundation in statistical analysis and mathematical modeling. My work on a project for a Cape Town-based e-commerce company involved building a recommendation system that increased user engagement by 15%. This project required me to integrate customer behavior data with product metadata, demonstrating my ability to translate complex business problems into scalable data solutions. I also have experience with cloud platforms like AWS and Azure, which are increasingly important for companies in South Africa seeking to leverage cloud-based analytics tools.</w:t>
      </w:r>
    </w:p>
    <w:bookmarkEnd w:id="21"/>
    <w:bookmarkStart w:id="22" w:name="Xd07601af10b06c989d047dc82cabeb890c2963f"/>
    <w:p>
      <w:pPr>
        <w:pStyle w:val="Heading3"/>
      </w:pPr>
      <w:r>
        <w:t xml:space="preserve">Understanding of South Africa’s Data Ecosystem</w:t>
      </w:r>
    </w:p>
    <w:p>
      <w:pPr>
        <w:pStyle w:val="FirstParagraph"/>
      </w:pPr>
      <w:r>
        <w:t xml:space="preserve">Having worked in Cape Town, I am intimately familiar with the region’s data challenges and opportunities. South Africa’s digital transformation is accelerating, driven by initiatives like the National Development Plan 2030 and investments in smart cities. As a Data Scientist, I recognize the importance of tailoring solutions to local needs—whether it’s addressing economic disparities through data-driven policy or optimizing logistics for a country with diverse geographic landscapes.</w:t>
      </w:r>
    </w:p>
    <w:p>
      <w:pPr>
        <w:pStyle w:val="BodyText"/>
      </w:pPr>
      <w:r>
        <w:t xml:space="preserve">Cape Town, as a hub for innovation in South Africa, offers a unique ecosystem where startups and established enterprises collaborate to solve regional problems. My experience working with local organizations has taught me the value of cultural sensitivity and community engagement when deploying data science projects. For example, I once partnered with a non-profit in Cape Town to analyze education data and identify gaps in resource allocation. The insights from this project were used to inform policy decisions, highlighting how data can directly impact societal development.</w:t>
      </w:r>
    </w:p>
    <w:bookmarkEnd w:id="22"/>
    <w:bookmarkStart w:id="23" w:name="why-company-name"/>
    <w:p>
      <w:pPr>
        <w:pStyle w:val="Heading3"/>
      </w:pPr>
      <w:r>
        <w:t xml:space="preserve">Why [Company Name]?</w:t>
      </w:r>
    </w:p>
    <w:p>
      <w:pPr>
        <w:pStyle w:val="FirstParagraph"/>
      </w:pPr>
      <w:r>
        <w:t xml:space="preserve">[Company Name]’s reputation as a leader in [specific industry or technology, e.g., fintech, healthcare, or renewable energy] resonates deeply with my career goals. I am particularly impressed by your recent projects in [mention a specific project or initiative], which align with my expertise in [relevant skill or area]. Joining your team would allow me to contribute to cutting-edge work while being part of a company that values innovation and social responsibility.</w:t>
      </w:r>
    </w:p>
    <w:p>
      <w:pPr>
        <w:pStyle w:val="BodyText"/>
      </w:pPr>
      <w:r>
        <w:t xml:space="preserve">What sets [Company Name] apart is its commitment to fostering talent and driving sustainable growth in South Africa. I am eager to collaborate with your team to develop data solutions that not only meet business objectives but also address broader societal challenges. My goal is to bring a blend of technical excellence, creativity, and cultural awareness to support your mission in Cape Town and beyond.</w:t>
      </w:r>
    </w:p>
    <w:bookmarkEnd w:id="23"/>
    <w:bookmarkStart w:id="24" w:name="conclusion"/>
    <w:p>
      <w:pPr>
        <w:pStyle w:val="Heading3"/>
      </w:pPr>
      <w:r>
        <w:t xml:space="preserve">Conclusion</w:t>
      </w:r>
    </w:p>
    <w:p>
      <w:pPr>
        <w:pStyle w:val="FirstParagraph"/>
      </w:pPr>
      <w:r>
        <w:t xml:space="preserve">In conclusion, I am enthusiastic about the opportunity to join [Company Name] as a Data Scientist. My background in data science, combined with my deep understanding of South Africa’s unique context, positions me to make meaningful contributions to your organization. I would welcome the chance to discuss how my skills and experiences align with your needs. Thank you for considering my application.</w:t>
      </w:r>
    </w:p>
    <w:p>
      <w:pPr>
        <w:pStyle w:val="BodyText"/>
      </w:pPr>
      <w:r>
        <w:t xml:space="preserve">Warm regards,</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5-12-10T15:33:03Z</dcterms:created>
  <dcterms:modified xsi:type="dcterms:W3CDTF">2025-12-10T15:33:03Z</dcterms:modified>
</cp:coreProperties>
</file>

<file path=docProps/custom.xml><?xml version="1.0" encoding="utf-8"?>
<Properties xmlns="http://schemas.openxmlformats.org/officeDocument/2006/custom-properties" xmlns:vt="http://schemas.openxmlformats.org/officeDocument/2006/docPropsVTypes"/>
</file>